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E1223FF" w:rsidR="004564A6" w:rsidRDefault="00985F21">
      <w:pPr>
        <w:spacing w:after="160"/>
      </w:pPr>
      <w:r>
        <w:t xml:space="preserve">CoolTone vs. </w:t>
      </w:r>
      <w:proofErr w:type="spellStart"/>
      <w:r>
        <w:t>Emsculpt.Article</w:t>
      </w:r>
      <w:proofErr w:type="spellEnd"/>
      <w:r>
        <w:t xml:space="preserve">. </w:t>
      </w:r>
      <w:r>
        <w:rPr>
          <w:sz w:val="24"/>
          <w:szCs w:val="24"/>
          <w:highlight w:val="white"/>
        </w:rPr>
        <w:t>Dōcerē Medical Spa and Laser Center</w:t>
      </w:r>
      <w:r>
        <w:t>. KA</w:t>
      </w:r>
    </w:p>
    <w:p w14:paraId="00000002" w14:textId="77777777" w:rsidR="004564A6" w:rsidRDefault="00985F21">
      <w:pPr>
        <w:spacing w:after="160"/>
      </w:pPr>
      <w:r>
        <w:t>/CoolTone vs. Emsculpt</w:t>
      </w:r>
    </w:p>
    <w:p w14:paraId="00000003" w14:textId="77777777" w:rsidR="004564A6" w:rsidRDefault="00985F21">
      <w:pPr>
        <w:spacing w:after="160"/>
      </w:pPr>
      <w:r>
        <w:t>KW CoolTone vs. Emsculpt</w:t>
      </w:r>
    </w:p>
    <w:p w14:paraId="00000004" w14:textId="1205D845" w:rsidR="004564A6" w:rsidRDefault="00985F21">
      <w:pPr>
        <w:spacing w:after="160"/>
      </w:pPr>
      <w:r>
        <w:t>Meta: CoolTone</w:t>
      </w:r>
      <w:r>
        <w:t xml:space="preserve"> vs. Emsculpt, learn what you need to know about each treatment's different advantages and disadvantages</w:t>
      </w:r>
      <w:r>
        <w:t>. Discover which is right for you.</w:t>
      </w:r>
    </w:p>
    <w:p w14:paraId="00000005" w14:textId="2F96867B" w:rsidR="004564A6" w:rsidRDefault="00985F21">
      <w:pPr>
        <w:spacing w:after="160"/>
      </w:pPr>
      <w:r>
        <w:t>CoolTone</w:t>
      </w:r>
      <w:r>
        <w:t xml:space="preserve"> vs. Emsculpt | Which Muscle Building Treatment is the Best?</w:t>
      </w:r>
    </w:p>
    <w:p w14:paraId="00000006" w14:textId="76ED1BCE" w:rsidR="004564A6" w:rsidRDefault="00985F21">
      <w:pPr>
        <w:spacing w:after="160"/>
      </w:pPr>
      <w:r>
        <w:t>CoolTone vs. Emsculpt, peopl</w:t>
      </w:r>
      <w:r>
        <w:t xml:space="preserve">e want these top-ranking muscle-building treatments to face off to prove which one is the best. Read on to learn more about each treatment, the similarities, and the differences. </w:t>
      </w:r>
      <w:r w:rsidR="00010DF4">
        <w:t>Discover</w:t>
      </w:r>
      <w:r>
        <w:t xml:space="preserve"> everything you need to know to help you make the right decision when se</w:t>
      </w:r>
      <w:r>
        <w:t>lecting the right treatment for your body.</w:t>
      </w:r>
    </w:p>
    <w:p w14:paraId="00000007" w14:textId="0EE72B69" w:rsidR="004564A6" w:rsidRDefault="00985F21">
      <w:pPr>
        <w:spacing w:after="160"/>
      </w:pPr>
      <w:r>
        <w:t>The Similarities of CoolTone</w:t>
      </w:r>
      <w:r>
        <w:t xml:space="preserve"> vs. Emsculpt</w:t>
      </w:r>
    </w:p>
    <w:p w14:paraId="00000008" w14:textId="01509996" w:rsidR="004564A6" w:rsidRDefault="00985F21">
      <w:pPr>
        <w:spacing w:after="160"/>
      </w:pPr>
      <w:r>
        <w:t xml:space="preserve">Emsculpt comes from BTL Aesthetics, while CoolTone comes from the same makers of </w:t>
      </w:r>
      <w:r w:rsidRPr="00010DF4">
        <w:rPr>
          <w:u w:val="single"/>
        </w:rPr>
        <w:t>CoolSculpting, the revolutionary fat freezing treatmen</w:t>
      </w:r>
      <w:r>
        <w:t>t. Both CoolTone and Emsculpt build,</w:t>
      </w:r>
      <w:r>
        <w:t xml:space="preserve"> strengthen, and tone major muscle groups. They achieve this muscle building by stimulating powerful contractions known as supramaximal contractions. Each treatment is 30-minutes and induces 20,000 supramaximal contractions. Both CoolTone and Emsculpt prov</w:t>
      </w:r>
      <w:r>
        <w:t>ide painless, convenient treatments with no recovery.</w:t>
      </w:r>
    </w:p>
    <w:p w14:paraId="0C20CAC4" w14:textId="3DF410C9" w:rsidR="00010DF4" w:rsidRPr="00010DF4" w:rsidRDefault="00010DF4" w:rsidP="00010DF4">
      <w:pPr>
        <w:spacing w:after="160"/>
        <w:jc w:val="right"/>
        <w:rPr>
          <w:u w:val="single"/>
        </w:rPr>
      </w:pPr>
      <w:r w:rsidRPr="00010DF4">
        <w:rPr>
          <w:u w:val="single"/>
        </w:rPr>
        <w:t>Related article: CoolSculpting and CoolTone &gt;&gt;</w:t>
      </w:r>
    </w:p>
    <w:p w14:paraId="00000009" w14:textId="77777777" w:rsidR="004564A6" w:rsidRDefault="00985F21">
      <w:pPr>
        <w:spacing w:before="240" w:after="240"/>
      </w:pPr>
      <w:r>
        <w:t>The Differences of CoolTone vs. Emsculpt</w:t>
      </w:r>
    </w:p>
    <w:p w14:paraId="0000000A" w14:textId="77777777" w:rsidR="004564A6" w:rsidRDefault="00985F21">
      <w:pPr>
        <w:spacing w:before="240" w:after="240"/>
      </w:pPr>
      <w:r>
        <w:t>There are four significant differences between CoolTone and Emsculpt:</w:t>
      </w:r>
    </w:p>
    <w:p w14:paraId="0000000B" w14:textId="22AB1EFC" w:rsidR="004564A6" w:rsidRDefault="00985F21">
      <w:pPr>
        <w:spacing w:before="240" w:after="240"/>
      </w:pPr>
      <w:r>
        <w:t xml:space="preserve">1.  </w:t>
      </w:r>
      <w:r>
        <w:tab/>
        <w:t>Time on the market – Emsculpt was the first FDA-cleared device to build, strengthen, a</w:t>
      </w:r>
      <w:r>
        <w:t xml:space="preserve">nd tone muscles. CoolTone made its way to the market a few years after that. While Emsculpt has some advantages being available longer, </w:t>
      </w:r>
      <w:r w:rsidRPr="00AC7C40">
        <w:rPr>
          <w:u w:val="single"/>
        </w:rPr>
        <w:t>CoolTone</w:t>
      </w:r>
      <w:r>
        <w:t xml:space="preserve"> makes up for its lost time by being one of the most revolutionary muscle-building treatments.</w:t>
      </w:r>
    </w:p>
    <w:p w14:paraId="0000000C" w14:textId="77777777" w:rsidR="004564A6" w:rsidRDefault="00985F21">
      <w:pPr>
        <w:spacing w:before="240" w:after="240"/>
      </w:pPr>
      <w:r>
        <w:t xml:space="preserve">2.   </w:t>
      </w:r>
      <w:r>
        <w:tab/>
        <w:t>Utilized en</w:t>
      </w:r>
      <w:r>
        <w:t>ergy – Both treatments induce contractions in the muscle tissues. CoolTone uses Magnetic Muscle Stimulation (MMS), while Emsculpt uses Highly Focused Electromagnetic (HIFEM) energy. CoolTone claims to have 50% more magnetic intensity measured in tesla as c</w:t>
      </w:r>
      <w:r>
        <w:t>ompared to Emsculpt.</w:t>
      </w:r>
    </w:p>
    <w:p w14:paraId="0000000D" w14:textId="7D7AFB1F" w:rsidR="004564A6" w:rsidRDefault="00985F21">
      <w:pPr>
        <w:spacing w:before="240" w:after="240"/>
      </w:pPr>
      <w:r>
        <w:t xml:space="preserve">3.   </w:t>
      </w:r>
      <w:r>
        <w:tab/>
        <w:t xml:space="preserve">Treatment areas – Both treatments are FDA cleared. CoolTone can strengthen the core, chisel washboard abs, and build strong, muscular thighs. </w:t>
      </w:r>
      <w:r w:rsidR="00AC7C40">
        <w:t xml:space="preserve">CoolTone can also firm the buttocks, providing a subtle lifting effect. This makes </w:t>
      </w:r>
      <w:r w:rsidR="00AC7C40" w:rsidRPr="00AC7C40">
        <w:rPr>
          <w:u w:val="single"/>
        </w:rPr>
        <w:t>CoolTone a non-surgical alternative to a butt lift.</w:t>
      </w:r>
      <w:r w:rsidR="00AC7C40">
        <w:t xml:space="preserve"> </w:t>
      </w:r>
      <w:r>
        <w:t>Emsculpt can do the same with the addition of arms for more muscula</w:t>
      </w:r>
      <w:r>
        <w:t>r biceps and triceps.</w:t>
      </w:r>
    </w:p>
    <w:p w14:paraId="0000000E" w14:textId="3E6D67E2" w:rsidR="004564A6" w:rsidRDefault="00985F21">
      <w:pPr>
        <w:spacing w:before="240" w:after="240"/>
      </w:pPr>
      <w:r>
        <w:t xml:space="preserve">4. </w:t>
      </w:r>
      <w:r>
        <w:t xml:space="preserve">  </w:t>
      </w:r>
      <w:r>
        <w:tab/>
        <w:t>Fat reduction – CoolTone</w:t>
      </w:r>
      <w:r>
        <w:t xml:space="preserve"> can only build muscle. Simultaneously,</w:t>
      </w:r>
      <w:r>
        <w:t xml:space="preserve"> Emsculpt can strengthen, build, and tone muscles and reduce fat from the treatment areas.</w:t>
      </w:r>
    </w:p>
    <w:p w14:paraId="277CC1DC" w14:textId="77DF44A2" w:rsidR="00AC7C40" w:rsidRPr="00AC7C40" w:rsidRDefault="00AC7C40" w:rsidP="00AC7C40">
      <w:pPr>
        <w:spacing w:before="240" w:after="240"/>
        <w:jc w:val="right"/>
        <w:rPr>
          <w:u w:val="single"/>
        </w:rPr>
      </w:pPr>
      <w:r w:rsidRPr="00AC7C40">
        <w:rPr>
          <w:u w:val="single"/>
        </w:rPr>
        <w:lastRenderedPageBreak/>
        <w:t>See CoolTone before and after pics &gt;&gt;</w:t>
      </w:r>
    </w:p>
    <w:p w14:paraId="0000000F" w14:textId="77777777" w:rsidR="004564A6" w:rsidRDefault="00985F21">
      <w:pPr>
        <w:spacing w:before="240" w:after="240"/>
      </w:pPr>
      <w:r>
        <w:t xml:space="preserve">CoolTone vs. Emsculpt | Schedule a Consultation with </w:t>
      </w:r>
      <w:r>
        <w:rPr>
          <w:sz w:val="24"/>
          <w:szCs w:val="24"/>
          <w:highlight w:val="white"/>
        </w:rPr>
        <w:t>Dōcerē Medical Spa and Laser Center</w:t>
      </w:r>
    </w:p>
    <w:p w14:paraId="00000010" w14:textId="77777777" w:rsidR="004564A6" w:rsidRDefault="00985F21">
      <w:pPr>
        <w:spacing w:before="240" w:after="240"/>
      </w:pPr>
      <w:r>
        <w:t>CoolTone vs. Emsculpt</w:t>
      </w:r>
      <w:r>
        <w:t xml:space="preserve">, knowing the advantages and disadvantages can help you decide which treatment is best for you. The best way to determine which treatment is right for you is by scheduling a free consultation with </w:t>
      </w:r>
      <w:r w:rsidRPr="00AC7C40">
        <w:rPr>
          <w:sz w:val="24"/>
          <w:szCs w:val="24"/>
          <w:highlight w:val="white"/>
          <w:u w:val="single"/>
        </w:rPr>
        <w:t>Dōcerē Medical Spa and Laser Center</w:t>
      </w:r>
      <w:r>
        <w:t>. During your consultati</w:t>
      </w:r>
      <w:r>
        <w:t>on, you can speak with a licensed, knowledgeable treatment specialist. They can listen to your specific body goals and analyze your shape/size, ultimately determining which muscle-building treatment will help you achieve your goals.</w:t>
      </w:r>
    </w:p>
    <w:p w14:paraId="00000011" w14:textId="77777777" w:rsidR="004564A6" w:rsidRDefault="00985F21">
      <w:pPr>
        <w:spacing w:before="240" w:after="240"/>
      </w:pPr>
      <w:r>
        <w:t>CoolTone vs. Emsculpt |</w:t>
      </w:r>
      <w:r>
        <w:t xml:space="preserve"> Muscle Building Treatments Near Me</w:t>
      </w:r>
    </w:p>
    <w:p w14:paraId="00000012" w14:textId="00DE17B5" w:rsidR="004564A6" w:rsidRDefault="00985F21">
      <w:pPr>
        <w:spacing w:before="240" w:after="240"/>
      </w:pPr>
      <w:r>
        <w:t xml:space="preserve">If you live in the </w:t>
      </w:r>
      <w:r w:rsidRPr="00AC7C40">
        <w:rPr>
          <w:u w:val="single"/>
        </w:rPr>
        <w:t>Strongsville, OH</w:t>
      </w:r>
      <w:r>
        <w:t xml:space="preserve"> area and want to learn which muscle-building treatment is best for you, contact </w:t>
      </w:r>
      <w:r>
        <w:rPr>
          <w:sz w:val="24"/>
          <w:szCs w:val="24"/>
          <w:highlight w:val="white"/>
        </w:rPr>
        <w:t>Dōcerē Medical Spa and Laser Center</w:t>
      </w:r>
      <w:r>
        <w:t>. We are a leading provider of both CoolTone</w:t>
      </w:r>
      <w:r>
        <w:t xml:space="preserve"> and Emsculpt. We have an</w:t>
      </w:r>
      <w:r>
        <w:t xml:space="preserve"> exceptional staff capable of determining which treatment will help you achieve the perfect body. Call us at 216-446-8467 or reach out to us online. </w:t>
      </w:r>
    </w:p>
    <w:p w14:paraId="00000013" w14:textId="77777777" w:rsidR="004564A6" w:rsidRDefault="004564A6"/>
    <w:sectPr w:rsidR="004564A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NjQ3MTIxNDM2sTBU0lEKTi0uzszPAykwrAUAKnT+qiwAAAA="/>
  </w:docVars>
  <w:rsids>
    <w:rsidRoot w:val="004564A6"/>
    <w:rsid w:val="00010DF4"/>
    <w:rsid w:val="004564A6"/>
    <w:rsid w:val="00985F21"/>
    <w:rsid w:val="00AC7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03000"/>
  <w15:docId w15:val="{CFD26B2D-741B-4C57-8973-B8512210B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33</Words>
  <Characters>304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2-27T20:35:00Z</dcterms:created>
  <dcterms:modified xsi:type="dcterms:W3CDTF">2021-02-27T20:55:00Z</dcterms:modified>
</cp:coreProperties>
</file>